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"/>
        <w:gridCol w:w="916"/>
        <w:gridCol w:w="1925"/>
        <w:gridCol w:w="1161"/>
        <w:gridCol w:w="892"/>
        <w:gridCol w:w="1131"/>
        <w:gridCol w:w="1069"/>
        <w:gridCol w:w="1925"/>
        <w:gridCol w:w="80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9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interface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  <w:bookmarkStart w:id="0" w:name="_GoBack"/>
            <w:bookmarkEnd w:id="0"/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>
      <w:pPr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High：8-10</w:t>
      </w:r>
    </w:p>
    <w:p>
      <w:pPr>
        <w:rPr>
          <w:rFonts w:hint="default" w:eastAsia="宋体"/>
          <w:lang w:val="en-US" w:eastAsia="zh-CN"/>
        </w:rPr>
      </w:pPr>
      <w:r>
        <w:rPr>
          <w:rFonts w:hint="eastAsia" w:eastAsia="宋体"/>
          <w:lang w:val="en-US" w:eastAsia="zh-CN"/>
        </w:rPr>
        <w:t>Medium：6-7  Low：1-5</w:t>
      </w:r>
    </w:p>
    <w:p>
      <w:pPr>
        <w:rPr>
          <w:rFonts w:hint="default" w:eastAsia="宋体"/>
          <w:lang w:val="en-US" w:eastAsia="zh-CN"/>
        </w:rPr>
      </w:pP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6F4C0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32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ADMIN</cp:lastModifiedBy>
  <dcterms:modified xsi:type="dcterms:W3CDTF">2021-10-29T06:54:0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8A44C2571E854BE0927F7F6E383EE1DB</vt:lpwstr>
  </property>
</Properties>
</file>